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31.png" ContentType="image/png"/>
  <Override PartName="/word/media/rId34.png" ContentType="image/png"/>
  <Override PartName="/word/media/rId46.png" ContentType="image/png"/>
  <Override PartName="/word/media/rId23.png" ContentType="image/png"/>
  <Override PartName="/word/media/rId62.png" ContentType="image/png"/>
  <Override PartName="/word/media/rId74.png" ContentType="image/png"/>
  <Override PartName="/word/media/rId42.png" ContentType="image/png"/>
  <Override PartName="/word/media/rId78.png" ContentType="image/png"/>
  <Override PartName="/word/media/rId86.png" ContentType="image/png"/>
  <Override PartName="/word/media/rId70.png" ContentType="image/png"/>
  <Override PartName="/word/media/rId66.png" ContentType="image/png"/>
  <Override PartName="/word/media/rId2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0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виртуальную машину</w:t>
      </w:r>
    </w:p>
    <w:p>
      <w:pPr>
        <w:numPr>
          <w:ilvl w:val="0"/>
          <w:numId w:val="1001"/>
        </w:numPr>
      </w:pPr>
      <w:r>
        <w:t xml:space="preserve">Указать имя виртуальной машины, тип операционной системы — Linux, RedHat.</w:t>
      </w:r>
    </w:p>
    <w:p>
      <w:pPr>
        <w:numPr>
          <w:ilvl w:val="0"/>
          <w:numId w:val="1001"/>
        </w:numPr>
      </w:pPr>
      <w:r>
        <w:t xml:space="preserve">Укажите размер основной памяти виртуальной машины.</w:t>
      </w:r>
    </w:p>
    <w:p>
      <w:pPr>
        <w:numPr>
          <w:ilvl w:val="0"/>
          <w:numId w:val="1001"/>
        </w:numPr>
      </w:pPr>
      <w:r>
        <w:t xml:space="preserve">Задайте конфигурацию жёсткого диска.</w:t>
      </w:r>
    </w:p>
    <w:p>
      <w:pPr>
        <w:numPr>
          <w:ilvl w:val="0"/>
          <w:numId w:val="1001"/>
        </w:numPr>
      </w:pPr>
      <w:r>
        <w:t xml:space="preserve">Задайте размер диска.</w:t>
      </w:r>
    </w:p>
    <w:p>
      <w:pPr>
        <w:numPr>
          <w:ilvl w:val="0"/>
          <w:numId w:val="1001"/>
        </w:numPr>
      </w:pPr>
      <w:r>
        <w:t xml:space="preserve">Добавьте новый привод оптических дисков и выберите образ операционной системы.</w:t>
      </w:r>
    </w:p>
    <w:p>
      <w:pPr>
        <w:numPr>
          <w:ilvl w:val="0"/>
          <w:numId w:val="1001"/>
        </w:numPr>
      </w:pPr>
      <w:r>
        <w:t xml:space="preserve">Запустите виртуальную машину, выберите English в качестве языка интерфейса и перейдите к настройкам установки операционной системы.</w:t>
      </w:r>
    </w:p>
    <w:p>
      <w:pPr>
        <w:numPr>
          <w:ilvl w:val="0"/>
          <w:numId w:val="1001"/>
        </w:numPr>
      </w:pPr>
      <w:r>
        <w:t xml:space="preserve">При необходимости скорректируйте часовой пояс, раскладку клавиатуры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В разделе выбора программ укажите в качестве базового окружения Server with GUI , а в качестве дополнения — Development Tools.</w:t>
      </w:r>
    </w:p>
    <w:p>
      <w:pPr>
        <w:numPr>
          <w:ilvl w:val="0"/>
          <w:numId w:val="1001"/>
        </w:numPr>
      </w:pPr>
      <w:r>
        <w:t xml:space="preserve">Отключите KDUMP.</w:t>
      </w:r>
    </w:p>
    <w:p>
      <w:pPr>
        <w:numPr>
          <w:ilvl w:val="0"/>
          <w:numId w:val="1001"/>
        </w:numPr>
      </w:pPr>
      <w:r>
        <w:t xml:space="preserve">Место установки ОС оставьте без изменения.</w:t>
      </w:r>
    </w:p>
    <w:p>
      <w:pPr>
        <w:numPr>
          <w:ilvl w:val="0"/>
          <w:numId w:val="1001"/>
        </w:numPr>
      </w:pPr>
      <w:r>
        <w:t xml:space="preserve">Включите сетевое соединение и в качестве имени узла укажите user.localdomain, где вместо user укажите имя своего пользователя в соответствии с соглашением об именовании.</w:t>
      </w:r>
    </w:p>
    <w:p>
      <w:pPr>
        <w:numPr>
          <w:ilvl w:val="0"/>
          <w:numId w:val="1001"/>
        </w:numPr>
      </w:pPr>
      <w:r>
        <w:t xml:space="preserve">Установите пароль для root и пользователя с правами администратора.</w:t>
      </w:r>
    </w:p>
    <w:p>
      <w:pPr>
        <w:numPr>
          <w:ilvl w:val="0"/>
          <w:numId w:val="1001"/>
        </w:numPr>
      </w:pPr>
      <w:r>
        <w:t xml:space="preserve">После завершения установки операционной системы корректно перезапустите виртуальную машину и примите условия лицензии.</w:t>
      </w:r>
    </w:p>
    <w:p>
      <w:pPr>
        <w:numPr>
          <w:ilvl w:val="0"/>
          <w:numId w:val="1001"/>
        </w:numPr>
      </w:pPr>
      <w:r>
        <w:t xml:space="preserve">Войдите в ОС под заданной вами при установке учётной записью. В меню Устройства виртуальной машины подключите образ диска дополнений гостевой ОС.</w:t>
      </w:r>
    </w:p>
    <w:p>
      <w:pPr>
        <w:numPr>
          <w:ilvl w:val="0"/>
          <w:numId w:val="1001"/>
        </w:numPr>
      </w:pPr>
      <w:r>
        <w:t xml:space="preserve">После загрузки дополнений нажмите Return или Enter и корректно перезагрузите виртуальную машину.</w:t>
      </w:r>
    </w:p>
    <w:bookmarkEnd w:id="20"/>
    <w:bookmarkEnd w:id="21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грузил операционную систему Oracle VM VirtualBox. 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Запустил Virtual Box и создаю свою виртуальную машину (</w:t>
      </w:r>
      <w:hyperlink r:id="rId22">
        <w:r>
          <w:rPr>
            <w:rStyle w:val="Hyperlink"/>
          </w:rPr>
          <w:t xml:space="preserve">рис. №1</w:t>
        </w:r>
      </w:hyperlink>
      <w:r>
        <w:t xml:space="preserve">)</w:t>
      </w:r>
      <w:r>
        <w:br/>
      </w:r>
      <w:r>
        <w:drawing>
          <wp:inline>
            <wp:extent cx="5334000" cy="2846509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E%D0%BA%D0%BD%D0%BE%20Virtual%20Box,%20%D1%81%D0%BE%D0%B7%D0%B4%D0%B0%D0%BD%D0%B8%D0%B5%20%D0%B2%D0%B8%D1%80%D1%82%D1%83%D0%B0%D0%BB%D1%8C%D0%BD%D0%BE%D0%B9%20%D0%BC%D0%B0%D1%88%D0%B8%D0%BD%D1%8B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t xml:space="preserve">Выбрал в меню "Тип": Linux, Версия: Red Hat( 64 bit)</w:t>
      </w:r>
    </w:p>
    <w:p>
      <w:pPr>
        <w:numPr>
          <w:ilvl w:val="0"/>
          <w:numId w:val="1003"/>
        </w:numPr>
      </w:pPr>
      <w:r>
        <w:t xml:space="preserve">Указываем объём оперативной памяти для нашей виртуальной машины в размере 2ГБ (</w:t>
      </w:r>
      <w:hyperlink r:id="rId26">
        <w:r>
          <w:rPr>
            <w:rStyle w:val="Hyperlink"/>
          </w:rPr>
          <w:t xml:space="preserve">рис. №2</w:t>
        </w:r>
      </w:hyperlink>
      <w:r>
        <w:t xml:space="preserve">)</w:t>
      </w:r>
      <w:r>
        <w:br/>
      </w:r>
      <w:r>
        <w:drawing>
          <wp:inline>
            <wp:extent cx="5334000" cy="2769576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A3%D0%BA%D0%B0%D0%B7%D0%B0%D0%BD%D0%B8%D0%B5%20%D0%BA%D0%BE%D0%BB%D0%B8%D1%87%D0%B5%D1%81%D1%82%D0%B2%D0%B0%20%D0%BE%D0%BF%D0%B5%D1%80%D0%B0%D1%82%D0%B8%D0%B2%D0%BD%D0%BE%D0%B9%20%D0%BF%D0%B0%D0%BC%D1%8F%D1%82%D0%B8%20%D0%B4%D0%BB%D1%8F%20VM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ыберем тип жесткого диска VBI (</w:t>
      </w:r>
      <w:hyperlink r:id="rId30">
        <w:r>
          <w:rPr>
            <w:rStyle w:val="Hyperlink"/>
          </w:rPr>
          <w:t xml:space="preserve">рис. №3</w:t>
        </w:r>
      </w:hyperlink>
      <w:r>
        <w:t xml:space="preserve">)</w:t>
      </w:r>
      <w:r>
        <w:br/>
      </w:r>
      <w:r>
        <w:drawing>
          <wp:inline>
            <wp:extent cx="5334000" cy="2846509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2%D1%8B%D0%B1%D0%BE%D1%80%20%D1%82%D0%B8%D0%BF%D0%B0%20%D0%B6%D0%B5%D1%81%D1%82%D0%BA%D0%BE%D0%B3%D0%BE%20%D0%B4%D0%B8%D1%81%D0%BA%D0%B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ыберем тип виртуального жесткого диска как динамический(</w:t>
      </w:r>
      <w:hyperlink r:id="rId30">
        <w:r>
          <w:rPr>
            <w:rStyle w:val="Hyperlink"/>
          </w:rPr>
          <w:t xml:space="preserve">рис. №3</w:t>
        </w:r>
      </w:hyperlink>
      <w:r>
        <w:t xml:space="preserve">)</w:t>
      </w:r>
      <w:r>
        <w:br/>
      </w:r>
      <w:r>
        <w:drawing>
          <wp:inline>
            <wp:extent cx="5334000" cy="2812317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2%D1%8B%D0%B1%D0%BE%D1%80%20%D1%84%D0%BE%D1%80%D0%BC%D0%B0%D1%82%D0%B0%20%D1%85%D1%80%D0%B0%D0%BD%D0%B5%D0%BD%D0%B8%D1%8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Укажем размера жесткого диска - 40 ГБ(</w:t>
      </w:r>
      <w:hyperlink r:id="rId37">
        <w:r>
          <w:rPr>
            <w:rStyle w:val="Hyperlink"/>
          </w:rPr>
          <w:t xml:space="preserve">рис. №4</w:t>
        </w:r>
      </w:hyperlink>
      <w:r>
        <w:t xml:space="preserve">)</w:t>
      </w:r>
      <w:r>
        <w:br/>
      </w:r>
      <w:r>
        <w:drawing>
          <wp:inline>
            <wp:extent cx="5334000" cy="2837961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A3%D0%BA%D0%B0%D0%B7%D0%B0%D0%BD%D0%B8%D0%B5%20%D1%80%D0%B0%D0%B7%D0%BC%D0%B5%D1%80%D0%B0%20%D0%B6%D0%B5%D1%81%D1%82%D0%BA%D0%BE%D0%B3%D0%BE%20%D0%B4%D0%B8%D1%81%D0%BA%D0%B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ыберем в VirtualBox: Свойства -&gt; Носители виртуальной машины Base. Добавим новый привод оптических дисков и выберем образ.(</w:t>
      </w:r>
      <w:hyperlink r:id="rId41">
        <w:r>
          <w:rPr>
            <w:rStyle w:val="Hyperlink"/>
          </w:rPr>
          <w:t xml:space="preserve">рис. №5</w:t>
        </w:r>
      </w:hyperlink>
      <w:r>
        <w:t xml:space="preserve">)</w:t>
      </w:r>
      <w:r>
        <w:br/>
      </w:r>
      <w:r>
        <w:drawing>
          <wp:inline>
            <wp:extent cx="5334000" cy="3718413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F%D1%80%D0%B8%D0%B2%D1%8F%D0%B7%D0%BA%D0%B0%20%D0%B2%D0%B8%D1%80%D1%82%D1%83%D0%B0%D0%BB%D1%8C%D0%BD%D0%BE%D0%B3%D0%BE%20%D0%B4%D0%B8%D1%81%D0%BA%D0%B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Запустим виртуальную машину. Выберем язык установки вирт. машины (</w:t>
      </w:r>
      <w:hyperlink r:id="rId45">
        <w:r>
          <w:rPr>
            <w:rStyle w:val="Hyperlink"/>
          </w:rPr>
          <w:t xml:space="preserve">рис. №6</w:t>
        </w:r>
      </w:hyperlink>
      <w:r>
        <w:t xml:space="preserve">)</w:t>
      </w:r>
      <w:r>
        <w:br/>
      </w:r>
      <w:r>
        <w:drawing>
          <wp:inline>
            <wp:extent cx="5334000" cy="4581769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2%D1%8B%D0%B1%D0%BE%D1%80%20%D1%8F%D0%B7%D1%8B%D0%BA%D0%B0%20%D1%83%D1%81%D1%82%D0%B0%D0%BD%D0%BE%D0%B2%D0%BA%D0%B8%20%D0%B2%D0%B8%D1%80%D1%82.%20%D0%BC%D0%B0%D1%88%D0%B8%D0%BD%D1%8B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ыберем дату и время (</w:t>
      </w:r>
      <w:hyperlink r:id="rId49">
        <w:r>
          <w:rPr>
            <w:rStyle w:val="Hyperlink"/>
          </w:rPr>
          <w:t xml:space="preserve">рис. №7</w:t>
        </w:r>
      </w:hyperlink>
      <w:r>
        <w:t xml:space="preserve">)</w:t>
      </w:r>
      <w:r>
        <w:br/>
      </w:r>
      <w:r>
        <w:drawing>
          <wp:inline>
            <wp:extent cx="5334000" cy="4573221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2%D1%8B%D0%B1%D0%BE%D1%80%20%D0%B4%D0%B0%D1%82%D1%8B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ыберем локальный диск в настройках (</w:t>
      </w:r>
      <w:hyperlink r:id="rId53">
        <w:r>
          <w:rPr>
            <w:rStyle w:val="Hyperlink"/>
          </w:rPr>
          <w:t xml:space="preserve">рис. №8</w:t>
        </w:r>
      </w:hyperlink>
      <w:r>
        <w:t xml:space="preserve">)</w:t>
      </w:r>
      <w:r>
        <w:drawing>
          <wp:inline>
            <wp:extent cx="5334000" cy="4573221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2%D1%8B%D0%B1%D0%BE%D1%80%20%D0%BB%D0%BE%D0%BA%D0%B0%D0%BB%D1%8C%D0%BD%D0%BE%D0%B3%D0%BE%20%D0%B4%D0%B8%D1%81%D0%BA%D0%B0%20%D0%B2%20%D0%BD%D0%B0%D1%81%D1%82%D1%80%D0%BE%D0%B9%D0%BA%D0%B0%D1%8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 разделе выбора программного обеспечения выбрал Server с GUI, а в качестве дополнения — Develpopment Tools. (</w:t>
      </w:r>
      <w:hyperlink r:id="rId57">
        <w:r>
          <w:rPr>
            <w:rStyle w:val="Hyperlink"/>
          </w:rPr>
          <w:t xml:space="preserve">рис. №9</w:t>
        </w:r>
      </w:hyperlink>
      <w:r>
        <w:t xml:space="preserve">)</w:t>
      </w:r>
      <w:r>
        <w:br/>
      </w:r>
      <w:r>
        <w:drawing>
          <wp:inline>
            <wp:extent cx="5334000" cy="4590317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2%D1%8B%D0%B1%D0%BE%D1%80%20%D0%BF%D1%80%D0%BE%D0%B3%D1%80%D0%B0%D0%BC%D0%BD%D0%BD%D1%8B%D1%85%20%D1%81%D1%80%D0%B5%D0%B4%D1%81%D0%B2%D1%8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Отключаем KDUMP (</w:t>
      </w:r>
      <w:hyperlink r:id="rId61">
        <w:r>
          <w:rPr>
            <w:rStyle w:val="Hyperlink"/>
          </w:rPr>
          <w:t xml:space="preserve">рис. №10</w:t>
        </w:r>
      </w:hyperlink>
      <w:r>
        <w:t xml:space="preserve">)</w:t>
      </w:r>
      <w:r>
        <w:br/>
      </w:r>
      <w:r>
        <w:drawing>
          <wp:inline>
            <wp:extent cx="5334000" cy="4556125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E%D1%82%D0%BA%D0%BB%D1%8E%D1%87%D0%B5%D0%BD%D0%B8%D0%B5%20KDUMP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дим пользователя (</w:t>
      </w:r>
      <w:hyperlink r:id="rId65">
        <w:r>
          <w:rPr>
            <w:rStyle w:val="Hyperlink"/>
          </w:rPr>
          <w:t xml:space="preserve">рис. №11</w:t>
        </w:r>
      </w:hyperlink>
      <w:r>
        <w:t xml:space="preserve">)</w:t>
      </w:r>
      <w:r>
        <w:br/>
      </w:r>
      <w:r>
        <w:drawing>
          <wp:inline>
            <wp:extent cx="5334000" cy="4598865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A1%D0%BE%D0%B7%D0%B4%D0%B0%D0%BD%D0%B8%D0%B5%20%D0%BF%D0%BE%D0%BB%D1%8C%D0%B7%D0%BE%D0%B2%D0%B0%D1%82%D0%B5%D0%BB%D1%8F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ние пароля для супер пользователя (</w:t>
      </w:r>
      <w:hyperlink r:id="rId69">
        <w:r>
          <w:rPr>
            <w:rStyle w:val="Hyperlink"/>
          </w:rPr>
          <w:t xml:space="preserve">рис. №12</w:t>
        </w:r>
      </w:hyperlink>
      <w:r>
        <w:t xml:space="preserve">)</w:t>
      </w:r>
      <w:r>
        <w:br/>
      </w:r>
      <w:r>
        <w:drawing>
          <wp:inline>
            <wp:extent cx="5334000" cy="4573221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A1%D0%BE%D0%B7%D0%B4%D0%B0%D0%BD%D0%B8%D0%B5%20%D0%BF%D0%B0%D1%80%D0%BE%D0%BB%D1%8F%20%D0%B4%D0%BB%D1%8F%20%D1%81%D1%83%D0%BF%D0%B5%D1%80%20%D0%BF%D0%BE%D0%BB%D1%8C%D0%B7%D0%BE%D0%B2%D0%B0%D1%82%D0%B5%D0%BB%D1%8F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Перезагрузим систему (</w:t>
      </w:r>
      <w:hyperlink r:id="rId73">
        <w:r>
          <w:rPr>
            <w:rStyle w:val="Hyperlink"/>
          </w:rPr>
          <w:t xml:space="preserve">рис. №13</w:t>
        </w:r>
      </w:hyperlink>
      <w:r>
        <w:t xml:space="preserve">)</w:t>
      </w:r>
      <w:r>
        <w:br/>
      </w:r>
      <w:r>
        <w:drawing>
          <wp:inline>
            <wp:extent cx="5334000" cy="4573221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F%D0%B5%D1%80%D0%B5%D0%B7%D0%B0%D0%B3%D1%80%D1%83%D0%B7%D0%BA%D0%B0%20%D1%81%D0%B8%D1%81%D1%82%D0%B5%D0%BC%D1%8B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Примем лицензионное соглашения (</w:t>
      </w:r>
      <w:hyperlink r:id="rId77">
        <w:r>
          <w:rPr>
            <w:rStyle w:val="Hyperlink"/>
          </w:rPr>
          <w:t xml:space="preserve">рис. №14</w:t>
        </w:r>
      </w:hyperlink>
      <w:r>
        <w:t xml:space="preserve">)</w:t>
      </w:r>
      <w:r>
        <w:drawing>
          <wp:inline>
            <wp:extent cx="5334000" cy="4607413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F%D1%80%D0%B8%D0%BD%D1%8F%D1%82%D0%B8%D0%B5%20%D0%BB%D0%B8%D1%86%D0%B5%D0%BD%D0%B7%D0%B8%D0%BE%D0%BD%D0%BD%D0%BE%D0%B3%D0%BE%20%D1%81%D0%BE%D0%B3%D0%BB%D0%B0%D1%88%D0%B5%D0%BD%D0%B8%D1%8F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ойдем в систему под аккаунтом созданного ранее пользователя (</w:t>
      </w:r>
      <w:hyperlink r:id="rId81">
        <w:r>
          <w:rPr>
            <w:rStyle w:val="Hyperlink"/>
          </w:rPr>
          <w:t xml:space="preserve">рис. №15</w:t>
        </w:r>
      </w:hyperlink>
      <w:r>
        <w:t xml:space="preserve">)</w:t>
      </w:r>
      <w:r>
        <w:br/>
      </w:r>
      <w:r>
        <w:drawing>
          <wp:inline>
            <wp:extent cx="5334000" cy="4590317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2%D1%85%D0%BE%D0%B4%20%D0%B2%20%D1%81%D0%B8%D1%81%D1%82%D0%B5%D0%BC%D1%8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Для проверки правильного выполнения работы, проверим версию Linux (</w:t>
      </w:r>
      <w:hyperlink r:id="rId85">
        <w:r>
          <w:rPr>
            <w:rStyle w:val="Hyperlink"/>
          </w:rPr>
          <w:t xml:space="preserve">рис. №16</w:t>
        </w:r>
      </w:hyperlink>
      <w:r>
        <w:t xml:space="preserve">)</w:t>
      </w:r>
      <w:r>
        <w:drawing>
          <wp:inline>
            <wp:extent cx="5334000" cy="4325326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1\%D0%A1%D0%BA%D1%80%D0%B8%D0%BD%D1%88%D0%BE%D1%82%D1%8B%20%D0%B2%D1%8B%D0%BF%D0%BE%D0%BB%D0%BD%D0%B5%D0%BD%D0%B8%D1%8F\%D0%9F%D1%80%D0%BE%D0%B2%D0%B5%D1%80%D0%BA%D0%B0%20%D0%B2%D0%B5%D1%80%D1%81%D0%B8%D0%B8%20Linux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5" w:name="X12a9bd32291df739013047e1904d0a7f587a04e"/>
    <w:p>
      <w:pPr>
        <w:pStyle w:val="Heading1"/>
      </w:pPr>
      <w:r>
        <w:t xml:space="preserve">1.6. Контрольные вопросы</w:t>
      </w:r>
      <w:r>
        <w:t xml:space="preserve"> </w:t>
      </w:r>
    </w:p>
    <w:bookmarkStart w:id="90" w:name="X619e80bb6325fe1df2c0b10768a6bd5cd6be7d7"/>
    <w:p>
      <w:pPr>
        <w:pStyle w:val="Heading4"/>
      </w:pPr>
      <w:r>
        <w:t xml:space="preserve">1. Какую информацию содержит учётная запись пользователя?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Учетная запись содержит в себе данные пользователя, которые используются системой для корректного взаимодействия с пользователем</w:t>
      </w:r>
    </w:p>
    <w:bookmarkEnd w:id="90"/>
    <w:bookmarkStart w:id="91" w:name="Xbd5836f4a0f15dff19030e0a101ddce5e0cdac8"/>
    <w:p>
      <w:pPr>
        <w:pStyle w:val="Heading4"/>
      </w:pPr>
      <w:r>
        <w:t xml:space="preserve">2. Укажите команды терминала и приведите примеры:</w:t>
      </w:r>
    </w:p>
    <w:p>
      <w:pPr>
        <w:pStyle w:val="SourceCode"/>
      </w:pPr>
      <w:r>
        <w:rPr>
          <w:rStyle w:val="VerbatimChar"/>
        </w:rPr>
        <w:t xml:space="preserve">– для получения справки по команде </w:t>
      </w:r>
      <w:r>
        <w:br/>
      </w:r>
      <w:r>
        <w:rPr>
          <w:rStyle w:val="VerbatimChar"/>
        </w:rPr>
        <w:t xml:space="preserve">	man &lt;Команда&gt;</w:t>
      </w:r>
      <w:r>
        <w:br/>
      </w:r>
      <w:r>
        <w:rPr>
          <w:rStyle w:val="VerbatimChar"/>
        </w:rPr>
        <w:t xml:space="preserve">– для перемещения по файловой системе</w:t>
      </w:r>
      <w:r>
        <w:br/>
      </w:r>
      <w:r>
        <w:rPr>
          <w:rStyle w:val="VerbatimChar"/>
        </w:rPr>
        <w:t xml:space="preserve">	cd &lt;Путь до директории&gt;</w:t>
      </w:r>
      <w:r>
        <w:br/>
      </w:r>
      <w:r>
        <w:rPr>
          <w:rStyle w:val="VerbatimChar"/>
        </w:rPr>
        <w:t xml:space="preserve">– для просмотра содержимого каталога</w:t>
      </w:r>
      <w:r>
        <w:br/>
      </w:r>
      <w:r>
        <w:rPr>
          <w:rStyle w:val="VerbatimChar"/>
        </w:rPr>
        <w:t xml:space="preserve">	Команда ls</w:t>
      </w:r>
      <w:r>
        <w:br/>
      </w:r>
      <w:r>
        <w:rPr>
          <w:rStyle w:val="VerbatimChar"/>
        </w:rPr>
        <w:t xml:space="preserve">– для определения объёма каталога</w:t>
      </w:r>
      <w:r>
        <w:br/>
      </w:r>
      <w:r>
        <w:rPr>
          <w:rStyle w:val="VerbatimChar"/>
        </w:rPr>
        <w:t xml:space="preserve">	Нужно воспользоваться командой du -sh</w:t>
      </w:r>
      <w:r>
        <w:br/>
      </w:r>
      <w:r>
        <w:rPr>
          <w:rStyle w:val="VerbatimChar"/>
        </w:rPr>
        <w:t xml:space="preserve">– для создания / удаления каталогов / файлов;</w:t>
      </w:r>
      <w:r>
        <w:br/>
      </w:r>
      <w:r>
        <w:rPr>
          <w:rStyle w:val="VerbatimChar"/>
        </w:rPr>
        <w:t xml:space="preserve">	Для создания каталога - mkdir &lt;Имя директории&gt;</w:t>
      </w:r>
      <w:r>
        <w:br/>
      </w:r>
      <w:r>
        <w:rPr>
          <w:rStyle w:val="VerbatimChar"/>
        </w:rPr>
        <w:t xml:space="preserve">	Для создания файла - touch &lt;Имя файла&gt;</w:t>
      </w:r>
      <w:r>
        <w:br/>
      </w:r>
      <w:r>
        <w:rPr>
          <w:rStyle w:val="VerbatimChar"/>
        </w:rPr>
        <w:t xml:space="preserve">	Для удаления файла или каталога - rm &lt;Имя&gt;</w:t>
      </w:r>
      <w:r>
        <w:br/>
      </w:r>
      <w:r>
        <w:rPr>
          <w:rStyle w:val="VerbatimChar"/>
        </w:rPr>
        <w:t xml:space="preserve">– для задания определённых прав на файл / каталог</w:t>
      </w:r>
      <w:r>
        <w:br/>
      </w:r>
      <w:r>
        <w:rPr>
          <w:rStyle w:val="VerbatimChar"/>
        </w:rPr>
        <w:t xml:space="preserve">	Нужно использовать chmod &lt;права, которые мы задаем&gt;</w:t>
      </w:r>
      <w:r>
        <w:br/>
      </w:r>
      <w:r>
        <w:rPr>
          <w:rStyle w:val="VerbatimChar"/>
        </w:rPr>
        <w:t xml:space="preserve">– для просмотра истории команд</w:t>
      </w:r>
      <w:r>
        <w:br/>
      </w:r>
      <w:r>
        <w:rPr>
          <w:rStyle w:val="VerbatimChar"/>
        </w:rPr>
        <w:t xml:space="preserve">	history</w:t>
      </w:r>
    </w:p>
    <w:bookmarkEnd w:id="91"/>
    <w:bookmarkStart w:id="92" w:name="X8a48a874fd3f6b3672f44829756696a74226b36"/>
    <w:p>
      <w:pPr>
        <w:pStyle w:val="Heading4"/>
      </w:pPr>
      <w:r>
        <w:t xml:space="preserve">3. 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́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определяет размер имен файлов (и каталогов)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p>
      <w:pPr>
        <w:pStyle w:val="BodyText"/>
      </w:pPr>
      <w:r>
        <w:t xml:space="preserve">Файловая система связывает носитель информации с одной стороны и API для доступа к файлам — с другой.</w:t>
      </w:r>
    </w:p>
    <w:p>
      <w:pPr>
        <w:pStyle w:val="BodyText"/>
      </w:pPr>
      <w:r>
        <w:t xml:space="preserve">Примеры файловых систем:</w:t>
      </w:r>
    </w:p>
    <w:p>
      <w:pPr>
        <w:pStyle w:val="BodyText"/>
      </w:pPr>
      <w:r>
        <w:t xml:space="preserve"> </w:t>
      </w:r>
      <w:r>
        <w:t xml:space="preserve">1.Файловая системы macOS:</w:t>
      </w:r>
    </w:p>
    <w:p>
      <w:pPr>
        <w:pStyle w:val="SourceCode"/>
      </w:pPr>
      <w:r>
        <w:rPr>
          <w:rStyle w:val="VerbatimChar"/>
        </w:rPr>
        <w:t xml:space="preserve">	Для операционной системы macOS компания Apple использует собственные разработки файловых систем: </w:t>
      </w:r>
      <w:r>
        <w:br/>
      </w:r>
      <w:r>
        <w:br/>
      </w:r>
      <w:r>
        <w:rPr>
          <w:rStyle w:val="VerbatimChar"/>
        </w:rPr>
        <w:t xml:space="preserve">	HFS+, которая является усовершенствованной версией HFS, ранее применяемой на компьютерах Macintosh, и ее более 		совершенный аналог APFS. Стандарт HFS+ используется во всех устройствах под управлением продуктов Apple, включая 		компьютеры Mac, iPod, а также Apple X Server.</w:t>
      </w:r>
    </w:p>
    <w:p>
      <w:pPr>
        <w:pStyle w:val="FirstParagraph"/>
      </w:pPr>
      <w:r>
        <w:t xml:space="preserve"> </w:t>
      </w:r>
      <w:r>
        <w:t xml:space="preserve">2. Файловые системы Linux</w:t>
      </w:r>
    </w:p>
    <w:p>
      <w:pPr>
        <w:pStyle w:val="SourceCode"/>
      </w:pPr>
      <w:r>
        <w:rPr>
          <w:rStyle w:val="VerbatimChar"/>
        </w:rPr>
        <w:t xml:space="preserve">	В отличие от ОС Windows и macOS, ограничивающих выбор файловой системы предустановленными вариантами, Linux предоставляет возможность использования нескольких ФС, каждая из которых оптимизирована для решения определенных задач. Файловые системы в Linux используются не только для работы с файлами на диске, но и для хранения данных в оперативной памяти или доступа к конфигурации ядра во время работы системы. Все они включены в ядро и могут использоваться в качестве корневой файловой системы.</w:t>
      </w:r>
    </w:p>
    <w:bookmarkEnd w:id="92"/>
    <w:bookmarkStart w:id="93" w:name="X514f3b270ae5db0f978b12de6889c48069b1229"/>
    <w:p>
      <w:pPr>
        <w:pStyle w:val="Heading4"/>
      </w:pPr>
      <w:r>
        <w:t xml:space="preserve">4. Как посмотреть, какие файловые системы подмонтированы в ОС?</w:t>
      </w:r>
    </w:p>
    <w:p>
      <w:pPr>
        <w:pStyle w:val="FirstParagraph"/>
      </w:pPr>
      <w:r>
        <w:t xml:space="preserve"> </w:t>
      </w:r>
      <w:r>
        <w:t xml:space="preserve">Нужно использовать команду df</w:t>
      </w:r>
    </w:p>
    <w:bookmarkEnd w:id="93"/>
    <w:bookmarkStart w:id="94" w:name="X9b9310bb0095ffdce514cb894fe51a03900e808"/>
    <w:p>
      <w:pPr>
        <w:pStyle w:val="Heading4"/>
      </w:pPr>
      <w:r>
        <w:t xml:space="preserve">5. Как удалить зависший процесс?</w:t>
      </w:r>
    </w:p>
    <w:p>
      <w:pPr>
        <w:pStyle w:val="FirstParagraph"/>
      </w:pPr>
      <w:r>
        <w:t xml:space="preserve"> </w:t>
      </w:r>
      <w:r>
        <w:t xml:space="preserve">Нужно использовать команду kill &lt;PID процессора&gt;</w:t>
      </w:r>
    </w:p>
    <w:bookmarkEnd w:id="94"/>
    <w:bookmarkEnd w:id="95"/>
    <w:bookmarkStart w:id="9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полняя данную лабораторную работу, я приобрел навыки установки CentOS 7 на виртуальную машину и настройки минимально необходимых для дальнейшей работы сервисов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CentOS [Электронный ресурс]. Википедия.Свободная энциклопедия., 2022. URL:</w:t>
      </w:r>
      <w:r>
        <w:t xml:space="preserve"> </w:t>
      </w:r>
      <w:hyperlink r:id="rId97">
        <w:r>
          <w:rPr>
            <w:rStyle w:val="Hyperlink"/>
          </w:rPr>
          <w:t xml:space="preserve">https://ru.wikipedia.org/wiki/CentOS</w:t>
        </w:r>
      </w:hyperlink>
      <w:r>
        <w:t xml:space="preserve">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hyperlink" Id="rId97" Target="https://ru.wikipedia.org/wiki/CentOS" TargetMode="External" /><Relationship Type="http://schemas.openxmlformats.org/officeDocument/2006/relationships/hyperlink" Id="rId81" Target="&#1057;&#1082;&#1088;&#1080;&#1085;&#1096;&#1086;&#1090;&#1099; &#1074;&#1099;&#1087;&#1086;&#1083;&#1085;&#1077;&#1085;&#1080;&#1103;\&#1042;&#1093;&#1086;&#1076; &#1074; &#1089;&#1080;&#1089;&#1090;&#1077;&#1084;&#1091;.png" TargetMode="External" /><Relationship Type="http://schemas.openxmlformats.org/officeDocument/2006/relationships/hyperlink" Id="rId49" Target="&#1057;&#1082;&#1088;&#1080;&#1085;&#1096;&#1086;&#1090;&#1099; &#1074;&#1099;&#1087;&#1086;&#1083;&#1085;&#1077;&#1085;&#1080;&#1103;\&#1042;&#1099;&#1073;&#1086;&#1088; &#1076;&#1072;&#1090;&#1099;.png" TargetMode="External" /><Relationship Type="http://schemas.openxmlformats.org/officeDocument/2006/relationships/hyperlink" Id="rId53" Target="&#1057;&#1082;&#1088;&#1080;&#1085;&#1096;&#1086;&#1090;&#1099; &#1074;&#1099;&#1087;&#1086;&#1083;&#1085;&#1077;&#1085;&#1080;&#1103;\&#1042;&#1099;&#1073;&#1086;&#1088; &#1083;&#1086;&#1082;&#1072;&#1083;&#1100;&#1085;&#1086;&#1075;&#1086; &#1076;&#1080;&#1089;&#1082;&#1072; &#1074; &#1085;&#1072;&#1089;&#1090;&#1088;&#1086;&#1081;&#1082;&#1072;&#1093;.png" TargetMode="External" /><Relationship Type="http://schemas.openxmlformats.org/officeDocument/2006/relationships/hyperlink" Id="rId57" Target="&#1057;&#1082;&#1088;&#1080;&#1085;&#1096;&#1086;&#1090;&#1099; &#1074;&#1099;&#1087;&#1086;&#1083;&#1085;&#1077;&#1085;&#1080;&#1103;\&#1042;&#1099;&#1073;&#1086;&#1088; &#1087;&#1088;&#1086;&#1075;&#1088;&#1072;&#1084;&#1085;&#1085;&#1099;&#1093; &#1089;&#1088;&#1077;&#1076;&#1089;&#1074;&#1090;.png" TargetMode="External" /><Relationship Type="http://schemas.openxmlformats.org/officeDocument/2006/relationships/hyperlink" Id="rId30" Target="&#1057;&#1082;&#1088;&#1080;&#1085;&#1096;&#1086;&#1090;&#1099; &#1074;&#1099;&#1087;&#1086;&#1083;&#1085;&#1077;&#1085;&#1080;&#1103;\&#1042;&#1099;&#1073;&#1086;&#1088; &#1090;&#1080;&#1087;&#1072; &#1078;&#1077;&#1089;&#1090;&#1082;&#1086;&#1075;&#1086; &#1076;&#1080;&#1089;&#1082;&#1072;.png" TargetMode="External" /><Relationship Type="http://schemas.openxmlformats.org/officeDocument/2006/relationships/hyperlink" Id="rId45" Target="&#1057;&#1082;&#1088;&#1080;&#1085;&#1096;&#1086;&#1090;&#1099; &#1074;&#1099;&#1087;&#1086;&#1083;&#1085;&#1077;&#1085;&#1080;&#1103;\&#1042;&#1099;&#1073;&#1086;&#1088; &#1103;&#1079;&#1099;&#1082;&#1072; &#1091;&#1089;&#1090;&#1072;&#1085;&#1086;&#1074;&#1082;&#1080; &#1074;&#1080;&#1088;&#1090;. &#1084;&#1072;&#1096;&#1080;&#1085;&#1099;.png" TargetMode="External" /><Relationship Type="http://schemas.openxmlformats.org/officeDocument/2006/relationships/hyperlink" Id="rId22" Target="&#1057;&#1082;&#1088;&#1080;&#1085;&#1096;&#1086;&#1090;&#1099; &#1074;&#1099;&#1087;&#1086;&#1083;&#1085;&#1077;&#1085;&#1080;&#1103;\&#1054;&#1082;&#1085;&#1086; Virtual Box, &#1089;&#1086;&#1079;&#1076;&#1072;&#1085;&#1080;&#1077; &#1074;&#1080;&#1088;&#1090;&#1091;&#1072;&#1083;&#1100;&#1085;&#1086;&#1081; &#1084;&#1072;&#1096;&#1080;&#1085;&#1099;.png" TargetMode="External" /><Relationship Type="http://schemas.openxmlformats.org/officeDocument/2006/relationships/hyperlink" Id="rId61" Target="&#1057;&#1082;&#1088;&#1080;&#1085;&#1096;&#1086;&#1090;&#1099; &#1074;&#1099;&#1087;&#1086;&#1083;&#1085;&#1077;&#1085;&#1080;&#1103;\&#1054;&#1090;&#1082;&#1083;&#1102;&#1095;&#1077;&#1085;&#1080;&#1077; KDUMP.png" TargetMode="External" /><Relationship Type="http://schemas.openxmlformats.org/officeDocument/2006/relationships/hyperlink" Id="rId73" Target="&#1057;&#1082;&#1088;&#1080;&#1085;&#1096;&#1086;&#1090;&#1099; &#1074;&#1099;&#1087;&#1086;&#1083;&#1085;&#1077;&#1085;&#1080;&#1103;\&#1055;&#1077;&#1088;&#1077;&#1079;&#1072;&#1075;&#1088;&#1091;&#1079;&#1082;&#1072; &#1089;&#1080;&#1089;&#1090;&#1077;&#1084;&#1099;.png" TargetMode="External" /><Relationship Type="http://schemas.openxmlformats.org/officeDocument/2006/relationships/hyperlink" Id="rId41" Target="&#1057;&#1082;&#1088;&#1080;&#1085;&#1096;&#1086;&#1090;&#1099; &#1074;&#1099;&#1087;&#1086;&#1083;&#1085;&#1077;&#1085;&#1080;&#1103;\&#1055;&#1088;&#1080;&#1074;&#1103;&#1079;&#1082;&#1072; &#1074;&#1080;&#1088;&#1090;&#1091;&#1072;&#1083;&#1100;&#1085;&#1086;&#1075;&#1086; &#1076;&#1080;&#1089;&#1082;&#1072;.png" TargetMode="External" /><Relationship Type="http://schemas.openxmlformats.org/officeDocument/2006/relationships/hyperlink" Id="rId77" Target="&#1057;&#1082;&#1088;&#1080;&#1085;&#1096;&#1086;&#1090;&#1099; &#1074;&#1099;&#1087;&#1086;&#1083;&#1085;&#1077;&#1085;&#1080;&#1103;\&#1055;&#1088;&#1080;&#1085;&#1103;&#1090;&#1080;&#1077; &#1083;&#1080;&#1094;&#1077;&#1085;&#1079;&#1080;&#1086;&#1085;&#1085;&#1086;&#1075;&#1086; &#1089;&#1086;&#1075;&#1083;&#1072;&#1096;&#1077;&#1085;&#1080;&#1103;.png" TargetMode="External" /><Relationship Type="http://schemas.openxmlformats.org/officeDocument/2006/relationships/hyperlink" Id="rId85" Target="&#1057;&#1082;&#1088;&#1080;&#1085;&#1096;&#1086;&#1090;&#1099; &#1074;&#1099;&#1087;&#1086;&#1083;&#1085;&#1077;&#1085;&#1080;&#1103;\&#1055;&#1088;&#1086;&#1074;&#1077;&#1088;&#1082;&#1072; &#1074;&#1077;&#1088;&#1089;&#1080;&#1080; Linux.png" TargetMode="External" /><Relationship Type="http://schemas.openxmlformats.org/officeDocument/2006/relationships/hyperlink" Id="rId69" Target="&#1057;&#1082;&#1088;&#1080;&#1085;&#1096;&#1086;&#1090;&#1099; &#1074;&#1099;&#1087;&#1086;&#1083;&#1085;&#1077;&#1085;&#1080;&#1103;\&#1057;&#1086;&#1079;&#1076;&#1072;&#1085;&#1080;&#1077; &#1087;&#1072;&#1088;&#1086;&#1083;&#1103; &#1076;&#1083;&#1103; &#1089;&#1091;&#1087;&#1077;&#1088; &#1087;&#1086;&#1083;&#1100;&#1079;&#1086;&#1074;&#1072;&#1090;&#1077;&#1083;&#1103;.png" TargetMode="External" /><Relationship Type="http://schemas.openxmlformats.org/officeDocument/2006/relationships/hyperlink" Id="rId65" Target="&#1057;&#1082;&#1088;&#1080;&#1085;&#1096;&#1086;&#1090;&#1099; &#1074;&#1099;&#1087;&#1086;&#1083;&#1085;&#1077;&#1085;&#1080;&#1103;\&#1057;&#1086;&#1079;&#1076;&#1072;&#1085;&#1080;&#1077; &#1087;&#1086;&#1083;&#1100;&#1079;&#1086;&#1074;&#1072;&#1090;&#1077;&#1083;&#1103;.png" TargetMode="External" /><Relationship Type="http://schemas.openxmlformats.org/officeDocument/2006/relationships/hyperlink" Id="rId26" Target="&#1057;&#1082;&#1088;&#1080;&#1085;&#1096;&#1086;&#1090;&#1099; &#1074;&#1099;&#1087;&#1086;&#1083;&#1085;&#1077;&#1085;&#1080;&#1103;\&#1059;&#1082;&#1072;&#1079;&#1072;&#1085;&#1080;&#1077; &#1082;&#1086;&#1083;&#1080;&#1095;&#1077;&#1089;&#1090;&#1074;&#1072; &#1086;&#1087;&#1077;&#1088;&#1072;&#1090;&#1080;&#1074;&#1085;&#1086;&#1081; &#1087;&#1072;&#1084;&#1103;&#1090;&#1080; &#1076;&#1083;&#1103; VM.png" TargetMode="External" /><Relationship Type="http://schemas.openxmlformats.org/officeDocument/2006/relationships/hyperlink" Id="rId37" Target="&#1057;&#1082;&#1088;&#1080;&#1085;&#1096;&#1086;&#1090;&#1099; &#1074;&#1099;&#1087;&#1086;&#1083;&#1085;&#1077;&#1085;&#1080;&#1103;\&#1059;&#1082;&#1072;&#1079;&#1072;&#1085;&#1080;&#1077; &#1088;&#1072;&#1079;&#1084;&#1077;&#1088;&#1072; &#1078;&#1077;&#1089;&#1090;&#1082;&#1086;&#1075;&#1086; &#1076;&#1080;&#1089;&#1082;&#1072;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ru.wikipedia.org/wiki/CentOS" TargetMode="External" /><Relationship Type="http://schemas.openxmlformats.org/officeDocument/2006/relationships/hyperlink" Id="rId81" Target="&#1057;&#1082;&#1088;&#1080;&#1085;&#1096;&#1086;&#1090;&#1099; &#1074;&#1099;&#1087;&#1086;&#1083;&#1085;&#1077;&#1085;&#1080;&#1103;\&#1042;&#1093;&#1086;&#1076; &#1074; &#1089;&#1080;&#1089;&#1090;&#1077;&#1084;&#1091;.png" TargetMode="External" /><Relationship Type="http://schemas.openxmlformats.org/officeDocument/2006/relationships/hyperlink" Id="rId49" Target="&#1057;&#1082;&#1088;&#1080;&#1085;&#1096;&#1086;&#1090;&#1099; &#1074;&#1099;&#1087;&#1086;&#1083;&#1085;&#1077;&#1085;&#1080;&#1103;\&#1042;&#1099;&#1073;&#1086;&#1088; &#1076;&#1072;&#1090;&#1099;.png" TargetMode="External" /><Relationship Type="http://schemas.openxmlformats.org/officeDocument/2006/relationships/hyperlink" Id="rId53" Target="&#1057;&#1082;&#1088;&#1080;&#1085;&#1096;&#1086;&#1090;&#1099; &#1074;&#1099;&#1087;&#1086;&#1083;&#1085;&#1077;&#1085;&#1080;&#1103;\&#1042;&#1099;&#1073;&#1086;&#1088; &#1083;&#1086;&#1082;&#1072;&#1083;&#1100;&#1085;&#1086;&#1075;&#1086; &#1076;&#1080;&#1089;&#1082;&#1072; &#1074; &#1085;&#1072;&#1089;&#1090;&#1088;&#1086;&#1081;&#1082;&#1072;&#1093;.png" TargetMode="External" /><Relationship Type="http://schemas.openxmlformats.org/officeDocument/2006/relationships/hyperlink" Id="rId57" Target="&#1057;&#1082;&#1088;&#1080;&#1085;&#1096;&#1086;&#1090;&#1099; &#1074;&#1099;&#1087;&#1086;&#1083;&#1085;&#1077;&#1085;&#1080;&#1103;\&#1042;&#1099;&#1073;&#1086;&#1088; &#1087;&#1088;&#1086;&#1075;&#1088;&#1072;&#1084;&#1085;&#1085;&#1099;&#1093; &#1089;&#1088;&#1077;&#1076;&#1089;&#1074;&#1090;.png" TargetMode="External" /><Relationship Type="http://schemas.openxmlformats.org/officeDocument/2006/relationships/hyperlink" Id="rId30" Target="&#1057;&#1082;&#1088;&#1080;&#1085;&#1096;&#1086;&#1090;&#1099; &#1074;&#1099;&#1087;&#1086;&#1083;&#1085;&#1077;&#1085;&#1080;&#1103;\&#1042;&#1099;&#1073;&#1086;&#1088; &#1090;&#1080;&#1087;&#1072; &#1078;&#1077;&#1089;&#1090;&#1082;&#1086;&#1075;&#1086; &#1076;&#1080;&#1089;&#1082;&#1072;.png" TargetMode="External" /><Relationship Type="http://schemas.openxmlformats.org/officeDocument/2006/relationships/hyperlink" Id="rId45" Target="&#1057;&#1082;&#1088;&#1080;&#1085;&#1096;&#1086;&#1090;&#1099; &#1074;&#1099;&#1087;&#1086;&#1083;&#1085;&#1077;&#1085;&#1080;&#1103;\&#1042;&#1099;&#1073;&#1086;&#1088; &#1103;&#1079;&#1099;&#1082;&#1072; &#1091;&#1089;&#1090;&#1072;&#1085;&#1086;&#1074;&#1082;&#1080; &#1074;&#1080;&#1088;&#1090;. &#1084;&#1072;&#1096;&#1080;&#1085;&#1099;.png" TargetMode="External" /><Relationship Type="http://schemas.openxmlformats.org/officeDocument/2006/relationships/hyperlink" Id="rId22" Target="&#1057;&#1082;&#1088;&#1080;&#1085;&#1096;&#1086;&#1090;&#1099; &#1074;&#1099;&#1087;&#1086;&#1083;&#1085;&#1077;&#1085;&#1080;&#1103;\&#1054;&#1082;&#1085;&#1086; Virtual Box, &#1089;&#1086;&#1079;&#1076;&#1072;&#1085;&#1080;&#1077; &#1074;&#1080;&#1088;&#1090;&#1091;&#1072;&#1083;&#1100;&#1085;&#1086;&#1081; &#1084;&#1072;&#1096;&#1080;&#1085;&#1099;.png" TargetMode="External" /><Relationship Type="http://schemas.openxmlformats.org/officeDocument/2006/relationships/hyperlink" Id="rId61" Target="&#1057;&#1082;&#1088;&#1080;&#1085;&#1096;&#1086;&#1090;&#1099; &#1074;&#1099;&#1087;&#1086;&#1083;&#1085;&#1077;&#1085;&#1080;&#1103;\&#1054;&#1090;&#1082;&#1083;&#1102;&#1095;&#1077;&#1085;&#1080;&#1077; KDUMP.png" TargetMode="External" /><Relationship Type="http://schemas.openxmlformats.org/officeDocument/2006/relationships/hyperlink" Id="rId73" Target="&#1057;&#1082;&#1088;&#1080;&#1085;&#1096;&#1086;&#1090;&#1099; &#1074;&#1099;&#1087;&#1086;&#1083;&#1085;&#1077;&#1085;&#1080;&#1103;\&#1055;&#1077;&#1088;&#1077;&#1079;&#1072;&#1075;&#1088;&#1091;&#1079;&#1082;&#1072; &#1089;&#1080;&#1089;&#1090;&#1077;&#1084;&#1099;.png" TargetMode="External" /><Relationship Type="http://schemas.openxmlformats.org/officeDocument/2006/relationships/hyperlink" Id="rId41" Target="&#1057;&#1082;&#1088;&#1080;&#1085;&#1096;&#1086;&#1090;&#1099; &#1074;&#1099;&#1087;&#1086;&#1083;&#1085;&#1077;&#1085;&#1080;&#1103;\&#1055;&#1088;&#1080;&#1074;&#1103;&#1079;&#1082;&#1072; &#1074;&#1080;&#1088;&#1090;&#1091;&#1072;&#1083;&#1100;&#1085;&#1086;&#1075;&#1086; &#1076;&#1080;&#1089;&#1082;&#1072;.png" TargetMode="External" /><Relationship Type="http://schemas.openxmlformats.org/officeDocument/2006/relationships/hyperlink" Id="rId77" Target="&#1057;&#1082;&#1088;&#1080;&#1085;&#1096;&#1086;&#1090;&#1099; &#1074;&#1099;&#1087;&#1086;&#1083;&#1085;&#1077;&#1085;&#1080;&#1103;\&#1055;&#1088;&#1080;&#1085;&#1103;&#1090;&#1080;&#1077; &#1083;&#1080;&#1094;&#1077;&#1085;&#1079;&#1080;&#1086;&#1085;&#1085;&#1086;&#1075;&#1086; &#1089;&#1086;&#1075;&#1083;&#1072;&#1096;&#1077;&#1085;&#1080;&#1103;.png" TargetMode="External" /><Relationship Type="http://schemas.openxmlformats.org/officeDocument/2006/relationships/hyperlink" Id="rId85" Target="&#1057;&#1082;&#1088;&#1080;&#1085;&#1096;&#1086;&#1090;&#1099; &#1074;&#1099;&#1087;&#1086;&#1083;&#1085;&#1077;&#1085;&#1080;&#1103;\&#1055;&#1088;&#1086;&#1074;&#1077;&#1088;&#1082;&#1072; &#1074;&#1077;&#1088;&#1089;&#1080;&#1080; Linux.png" TargetMode="External" /><Relationship Type="http://schemas.openxmlformats.org/officeDocument/2006/relationships/hyperlink" Id="rId69" Target="&#1057;&#1082;&#1088;&#1080;&#1085;&#1096;&#1086;&#1090;&#1099; &#1074;&#1099;&#1087;&#1086;&#1083;&#1085;&#1077;&#1085;&#1080;&#1103;\&#1057;&#1086;&#1079;&#1076;&#1072;&#1085;&#1080;&#1077; &#1087;&#1072;&#1088;&#1086;&#1083;&#1103; &#1076;&#1083;&#1103; &#1089;&#1091;&#1087;&#1077;&#1088; &#1087;&#1086;&#1083;&#1100;&#1079;&#1086;&#1074;&#1072;&#1090;&#1077;&#1083;&#1103;.png" TargetMode="External" /><Relationship Type="http://schemas.openxmlformats.org/officeDocument/2006/relationships/hyperlink" Id="rId65" Target="&#1057;&#1082;&#1088;&#1080;&#1085;&#1096;&#1086;&#1090;&#1099; &#1074;&#1099;&#1087;&#1086;&#1083;&#1085;&#1077;&#1085;&#1080;&#1103;\&#1057;&#1086;&#1079;&#1076;&#1072;&#1085;&#1080;&#1077; &#1087;&#1086;&#1083;&#1100;&#1079;&#1086;&#1074;&#1072;&#1090;&#1077;&#1083;&#1103;.png" TargetMode="External" /><Relationship Type="http://schemas.openxmlformats.org/officeDocument/2006/relationships/hyperlink" Id="rId26" Target="&#1057;&#1082;&#1088;&#1080;&#1085;&#1096;&#1086;&#1090;&#1099; &#1074;&#1099;&#1087;&#1086;&#1083;&#1085;&#1077;&#1085;&#1080;&#1103;\&#1059;&#1082;&#1072;&#1079;&#1072;&#1085;&#1080;&#1077; &#1082;&#1086;&#1083;&#1080;&#1095;&#1077;&#1089;&#1090;&#1074;&#1072; &#1086;&#1087;&#1077;&#1088;&#1072;&#1090;&#1080;&#1074;&#1085;&#1086;&#1081; &#1087;&#1072;&#1084;&#1103;&#1090;&#1080; &#1076;&#1083;&#1103; VM.png" TargetMode="External" /><Relationship Type="http://schemas.openxmlformats.org/officeDocument/2006/relationships/hyperlink" Id="rId37" Target="&#1057;&#1082;&#1088;&#1080;&#1085;&#1096;&#1086;&#1090;&#1099; &#1074;&#1099;&#1087;&#1086;&#1083;&#1085;&#1077;&#1085;&#1080;&#1103;\&#1059;&#1082;&#1072;&#1079;&#1072;&#1085;&#1080;&#1077; &#1088;&#1072;&#1079;&#1084;&#1077;&#1088;&#1072; &#1078;&#1077;&#1089;&#1090;&#1082;&#1086;&#1075;&#1086; &#1076;&#1080;&#1089;&#1082;&#1072;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енчаков Никита НБИбд-01-19" </dc:creator>
  <dc:language>ru-RU</dc:language>
  <cp:keywords/>
  <dcterms:created xsi:type="dcterms:W3CDTF">2022-09-10T18:54:38Z</dcterms:created>
  <dcterms:modified xsi:type="dcterms:W3CDTF">2022-09-10T18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становка и конфигурация операционной системы на виртуальную машину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